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ейдалиев</w:t>
      </w:r>
      <w:r>
        <w:t xml:space="preserve"> </w:t>
      </w:r>
      <w:r>
        <w:t xml:space="preserve">Тагиетдин</w:t>
      </w:r>
      <w:r>
        <w:t xml:space="preserve"> </w:t>
      </w:r>
      <w:r>
        <w:t xml:space="preserve">Ровш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37417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7417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16831"/>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16831"/>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8856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8856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2285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2285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2912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2912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0476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0476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7890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7890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229961"/>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229961"/>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236562"/>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236562"/>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7037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7037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188055"/>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188055"/>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ейдалиев Тагиетдин Ровшенович</dc:creator>
  <dc:language>ru-RU</dc:language>
  <cp:keywords/>
  <dcterms:created xsi:type="dcterms:W3CDTF">2024-09-02T06:47:19Z</dcterms:created>
  <dcterms:modified xsi:type="dcterms:W3CDTF">2024-09-02T06: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